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lledutableau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93"/>
        <w:gridCol w:w="3558"/>
        <w:gridCol w:w="2930"/>
      </w:tblGrid>
      <w:tr w:rsidR="00E9247C" w:rsidTr="000F47D1">
        <w:tc>
          <w:tcPr>
            <w:tcW w:w="9781" w:type="dxa"/>
            <w:gridSpan w:val="3"/>
          </w:tcPr>
          <w:p w:rsidR="00E9247C" w:rsidRPr="00EA7A22" w:rsidRDefault="00E9247C" w:rsidP="000F47D1">
            <w:pPr>
              <w:widowControl w:val="0"/>
              <w:pBdr>
                <w:top w:val="single" w:sz="8" w:space="1" w:color="auto"/>
                <w:left w:val="single" w:sz="4" w:space="4" w:color="auto"/>
                <w:bottom w:val="single" w:sz="8" w:space="1" w:color="auto"/>
                <w:right w:val="single" w:sz="4" w:space="4" w:color="auto"/>
              </w:pBdr>
              <w:jc w:val="center"/>
              <w:rPr>
                <w:rFonts w:ascii="Tahoma" w:hAnsi="Tahoma"/>
                <w:b/>
                <w:bCs/>
                <w:smallCaps/>
                <w:lang w:bidi="ar-DZ"/>
              </w:rPr>
            </w:pPr>
            <w:r w:rsidRPr="00EA7A22">
              <w:rPr>
                <w:rFonts w:ascii="Tahoma" w:hAnsi="Tahoma"/>
                <w:b/>
                <w:bCs/>
                <w:smallCaps/>
                <w:lang w:bidi="ar-DZ"/>
              </w:rPr>
              <w:t xml:space="preserve">Université </w:t>
            </w:r>
            <w:proofErr w:type="spellStart"/>
            <w:r w:rsidRPr="00EA7A22">
              <w:rPr>
                <w:rFonts w:ascii="Tahoma" w:hAnsi="Tahoma"/>
                <w:b/>
                <w:bCs/>
                <w:smallCaps/>
                <w:lang w:bidi="ar-DZ"/>
              </w:rPr>
              <w:t>Badji</w:t>
            </w:r>
            <w:proofErr w:type="spellEnd"/>
            <w:r w:rsidRPr="00EA7A22">
              <w:rPr>
                <w:rFonts w:ascii="Tahoma" w:hAnsi="Tahoma"/>
                <w:b/>
                <w:bCs/>
                <w:smallCaps/>
                <w:lang w:bidi="ar-DZ"/>
              </w:rPr>
              <w:t xml:space="preserve"> Mokhtar-Annaba</w:t>
            </w:r>
          </w:p>
          <w:p w:rsidR="00E9247C" w:rsidRPr="00EA7A22" w:rsidRDefault="00E9247C" w:rsidP="000F47D1">
            <w:pPr>
              <w:widowControl w:val="0"/>
              <w:pBdr>
                <w:top w:val="single" w:sz="8" w:space="1" w:color="auto"/>
                <w:left w:val="single" w:sz="4" w:space="4" w:color="auto"/>
                <w:bottom w:val="single" w:sz="8" w:space="1" w:color="auto"/>
                <w:right w:val="single" w:sz="4" w:space="4" w:color="auto"/>
              </w:pBdr>
              <w:jc w:val="center"/>
              <w:rPr>
                <w:rFonts w:ascii="Tahoma" w:hAnsi="Tahoma"/>
                <w:smallCaps/>
                <w:lang w:bidi="ar-DZ"/>
              </w:rPr>
            </w:pPr>
            <w:r w:rsidRPr="00EA7A22">
              <w:rPr>
                <w:rFonts w:ascii="Tahoma" w:hAnsi="Tahoma"/>
                <w:smallCaps/>
                <w:lang w:bidi="ar-DZ"/>
              </w:rPr>
              <w:t>Fa</w:t>
            </w:r>
            <w:r>
              <w:rPr>
                <w:rFonts w:ascii="Tahoma" w:hAnsi="Tahoma"/>
                <w:smallCaps/>
                <w:lang w:bidi="ar-DZ"/>
              </w:rPr>
              <w:t>culté des Sciences de l’Ingénio</w:t>
            </w:r>
            <w:r w:rsidRPr="00EA7A22">
              <w:rPr>
                <w:rFonts w:ascii="Tahoma" w:hAnsi="Tahoma"/>
                <w:smallCaps/>
                <w:lang w:bidi="ar-DZ"/>
              </w:rPr>
              <w:t>r</w:t>
            </w:r>
            <w:r>
              <w:rPr>
                <w:rFonts w:ascii="Tahoma" w:hAnsi="Tahoma"/>
                <w:smallCaps/>
                <w:lang w:bidi="ar-DZ"/>
              </w:rPr>
              <w:t>at</w:t>
            </w:r>
          </w:p>
          <w:p w:rsidR="00E9247C" w:rsidRPr="00EA7A22" w:rsidRDefault="00E9247C" w:rsidP="000F47D1">
            <w:pPr>
              <w:widowControl w:val="0"/>
              <w:pBdr>
                <w:top w:val="single" w:sz="8" w:space="1" w:color="auto"/>
                <w:left w:val="single" w:sz="4" w:space="4" w:color="auto"/>
                <w:bottom w:val="single" w:sz="8" w:space="1" w:color="auto"/>
                <w:right w:val="single" w:sz="4" w:space="4" w:color="auto"/>
              </w:pBdr>
              <w:jc w:val="center"/>
              <w:rPr>
                <w:rFonts w:ascii="Tahoma" w:hAnsi="Tahoma"/>
                <w:smallCaps/>
                <w:szCs w:val="20"/>
                <w:lang w:bidi="ar-DZ"/>
              </w:rPr>
            </w:pPr>
            <w:r w:rsidRPr="00EA7A22">
              <w:rPr>
                <w:rFonts w:ascii="Tahoma" w:hAnsi="Tahoma"/>
                <w:smallCaps/>
                <w:szCs w:val="20"/>
                <w:lang w:bidi="ar-DZ"/>
              </w:rPr>
              <w:t>Département d’Informatique</w:t>
            </w:r>
          </w:p>
          <w:p w:rsidR="000F47D1" w:rsidRDefault="000F47D1" w:rsidP="00E9247C">
            <w:pPr>
              <w:rPr>
                <w:sz w:val="20"/>
                <w:szCs w:val="20"/>
              </w:rPr>
            </w:pPr>
          </w:p>
          <w:p w:rsidR="000F47D1" w:rsidRPr="000F47D1" w:rsidRDefault="00E9247C" w:rsidP="00E9247C">
            <w:r w:rsidRPr="000F47D1">
              <w:t>Matière : Méthodes de prétraitement de l’information</w:t>
            </w:r>
            <w:r w:rsidRPr="000F47D1">
              <w:t xml:space="preserve"> (MPI)                                                           </w:t>
            </w:r>
          </w:p>
          <w:p w:rsidR="00E9247C" w:rsidRPr="00F567A9" w:rsidRDefault="00E9247C" w:rsidP="00E9247C">
            <w:pPr>
              <w:rPr>
                <w:sz w:val="20"/>
                <w:szCs w:val="20"/>
              </w:rPr>
            </w:pPr>
            <w:r w:rsidRPr="000F47D1">
              <w:t>Promotion : Master 1 -IATI</w:t>
            </w:r>
          </w:p>
        </w:tc>
      </w:tr>
      <w:tr w:rsidR="00E9247C" w:rsidTr="000F47D1">
        <w:tc>
          <w:tcPr>
            <w:tcW w:w="3293" w:type="dxa"/>
          </w:tcPr>
          <w:p w:rsidR="00E9247C" w:rsidRPr="006C35FF" w:rsidRDefault="00E9247C" w:rsidP="00E9247C">
            <w:pPr>
              <w:autoSpaceDE w:val="0"/>
              <w:autoSpaceDN w:val="0"/>
              <w:adjustRightInd w:val="0"/>
              <w:rPr>
                <w:rFonts w:ascii="Garamond" w:eastAsia="Calibri" w:hAnsi="Garamond" w:cs="Arial"/>
                <w:sz w:val="20"/>
                <w:szCs w:val="20"/>
              </w:rPr>
            </w:pPr>
          </w:p>
        </w:tc>
        <w:tc>
          <w:tcPr>
            <w:tcW w:w="3558" w:type="dxa"/>
          </w:tcPr>
          <w:p w:rsidR="00E9247C" w:rsidRDefault="00E9247C" w:rsidP="00E9247C">
            <w:pPr>
              <w:jc w:val="center"/>
              <w:rPr>
                <w:rFonts w:ascii="Rockwell Extra Bold" w:hAnsi="Rockwell Extra Bold"/>
                <w:b/>
                <w:bCs/>
                <w:sz w:val="32"/>
                <w:szCs w:val="32"/>
              </w:rPr>
            </w:pPr>
          </w:p>
          <w:p w:rsidR="00E9247C" w:rsidRPr="000F47D1" w:rsidRDefault="00E9247C" w:rsidP="00E9247C">
            <w:pPr>
              <w:jc w:val="center"/>
              <w:rPr>
                <w:rFonts w:ascii="Bodoni MT Black" w:hAnsi="Bodoni MT Black"/>
                <w:b/>
                <w:bCs/>
              </w:rPr>
            </w:pPr>
            <w:r w:rsidRPr="000F47D1">
              <w:rPr>
                <w:rFonts w:ascii="Bodoni MT Black" w:hAnsi="Bodoni MT Black"/>
                <w:b/>
                <w:bCs/>
                <w:sz w:val="32"/>
                <w:szCs w:val="32"/>
              </w:rPr>
              <w:t>Sujet du TP</w:t>
            </w:r>
            <w:r w:rsidRPr="000F47D1">
              <w:rPr>
                <w:rFonts w:ascii="Bodoni MT Black" w:hAnsi="Bodoni MT Black"/>
                <w:b/>
                <w:bCs/>
                <w:sz w:val="32"/>
                <w:szCs w:val="32"/>
              </w:rPr>
              <w:t xml:space="preserve"> N°1</w:t>
            </w:r>
          </w:p>
        </w:tc>
        <w:tc>
          <w:tcPr>
            <w:tcW w:w="2930" w:type="dxa"/>
          </w:tcPr>
          <w:p w:rsidR="00E9247C" w:rsidRPr="00F567A9" w:rsidRDefault="00E9247C" w:rsidP="00E9247C">
            <w:pPr>
              <w:rPr>
                <w:sz w:val="20"/>
                <w:szCs w:val="20"/>
              </w:rPr>
            </w:pPr>
          </w:p>
        </w:tc>
      </w:tr>
    </w:tbl>
    <w:p w:rsidR="00521150" w:rsidRDefault="00521150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:rsidR="000F47D1" w:rsidRDefault="000F47D1" w:rsidP="00E9247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0F47D1" w:rsidRDefault="000F47D1" w:rsidP="00E9247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0F47D1" w:rsidRDefault="000F47D1" w:rsidP="00E9247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7F7A88" w:rsidRDefault="007F7A88" w:rsidP="00E9247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722A16">
        <w:rPr>
          <w:rFonts w:asciiTheme="majorBidi" w:hAnsiTheme="majorBidi" w:cstheme="majorBidi"/>
          <w:sz w:val="24"/>
          <w:szCs w:val="24"/>
        </w:rPr>
        <w:t xml:space="preserve">Soit une </w:t>
      </w:r>
      <w:r w:rsidR="00E9247C">
        <w:rPr>
          <w:rFonts w:asciiTheme="majorBidi" w:hAnsiTheme="majorBidi" w:cstheme="majorBidi"/>
          <w:sz w:val="24"/>
          <w:szCs w:val="24"/>
        </w:rPr>
        <w:t>la matrice suivante :</w:t>
      </w:r>
    </w:p>
    <w:p w:rsidR="000F47D1" w:rsidRPr="00722A16" w:rsidRDefault="000F47D1" w:rsidP="00E9247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i/>
          <w:iCs/>
          <w:sz w:val="24"/>
          <w:szCs w:val="24"/>
        </w:rPr>
      </w:pPr>
    </w:p>
    <w:p w:rsidR="007F7A88" w:rsidRPr="00722A16" w:rsidRDefault="00E9247C" w:rsidP="007F7A8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i/>
          <w:iCs/>
          <w:noProof/>
          <w:sz w:val="24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797685</wp:posOffset>
                </wp:positionH>
                <wp:positionV relativeFrom="paragraph">
                  <wp:posOffset>3810</wp:posOffset>
                </wp:positionV>
                <wp:extent cx="1857375" cy="1504950"/>
                <wp:effectExtent l="0" t="0" r="9525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7375" cy="1504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F7A88" w:rsidRDefault="00E9247C" w:rsidP="007F7A88">
                            <w:r>
                              <w:rPr>
                                <w:noProof/>
                                <w:lang w:eastAsia="fr-FR"/>
                              </w:rPr>
                              <w:drawing>
                                <wp:inline distT="0" distB="0" distL="0" distR="0" wp14:anchorId="6E2769D3" wp14:editId="02A46478">
                                  <wp:extent cx="1695450" cy="1428750"/>
                                  <wp:effectExtent l="0" t="0" r="0" b="0"/>
                                  <wp:docPr id="13" name="Imag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95450" cy="14287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1.55pt;margin-top:.3pt;width:146.25pt;height:118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" stroked="f">
                <v:textbox>
                  <w:txbxContent>
                    <w:p w:rsidR="007F7A88" w:rsidRDefault="00E9247C" w:rsidP="007F7A88">
                      <w:r>
                        <w:rPr>
                          <w:noProof/>
                          <w:lang w:eastAsia="fr-FR"/>
                        </w:rPr>
                        <w:drawing>
                          <wp:inline distT="0" distB="0" distL="0" distR="0" wp14:anchorId="6E2769D3" wp14:editId="02A46478">
                            <wp:extent cx="1695450" cy="1428750"/>
                            <wp:effectExtent l="0" t="0" r="0" b="0"/>
                            <wp:docPr id="13" name="Imag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95450" cy="14287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7F7A88" w:rsidRPr="00722A16" w:rsidRDefault="007F7A88">
      <w:pPr>
        <w:rPr>
          <w:rFonts w:asciiTheme="majorBidi" w:hAnsiTheme="majorBidi" w:cstheme="majorBidi"/>
          <w:sz w:val="24"/>
          <w:szCs w:val="24"/>
        </w:rPr>
      </w:pPr>
    </w:p>
    <w:p w:rsidR="007F7A88" w:rsidRPr="00722A16" w:rsidRDefault="007F7A88">
      <w:pPr>
        <w:rPr>
          <w:rFonts w:asciiTheme="majorBidi" w:hAnsiTheme="majorBidi" w:cstheme="majorBidi"/>
          <w:sz w:val="24"/>
          <w:szCs w:val="24"/>
        </w:rPr>
      </w:pPr>
    </w:p>
    <w:p w:rsidR="007F7A88" w:rsidRPr="00722A16" w:rsidRDefault="007F7A88">
      <w:pPr>
        <w:rPr>
          <w:rFonts w:asciiTheme="majorBidi" w:hAnsiTheme="majorBidi" w:cstheme="majorBidi"/>
          <w:sz w:val="24"/>
          <w:szCs w:val="24"/>
        </w:rPr>
      </w:pPr>
    </w:p>
    <w:p w:rsidR="007F7A88" w:rsidRPr="00722A16" w:rsidRDefault="007F7A88">
      <w:pPr>
        <w:rPr>
          <w:rFonts w:asciiTheme="majorBidi" w:hAnsiTheme="majorBidi" w:cstheme="majorBidi"/>
          <w:sz w:val="24"/>
          <w:szCs w:val="24"/>
        </w:rPr>
      </w:pPr>
    </w:p>
    <w:p w:rsidR="007F7A88" w:rsidRPr="00722A16" w:rsidRDefault="007F7A88">
      <w:pPr>
        <w:rPr>
          <w:rFonts w:asciiTheme="majorBidi" w:hAnsiTheme="majorBidi" w:cstheme="majorBidi"/>
          <w:sz w:val="24"/>
          <w:szCs w:val="24"/>
        </w:rPr>
      </w:pPr>
    </w:p>
    <w:p w:rsidR="007F7A88" w:rsidRDefault="00E9247C" w:rsidP="000F47D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Donner le code python qui calcul </w:t>
      </w:r>
      <w:r w:rsidR="000F47D1">
        <w:rPr>
          <w:rFonts w:asciiTheme="majorBidi" w:hAnsiTheme="majorBidi" w:cstheme="majorBidi"/>
          <w:sz w:val="24"/>
          <w:szCs w:val="24"/>
        </w:rPr>
        <w:t>la fréquence</w:t>
      </w:r>
      <w:r>
        <w:rPr>
          <w:rFonts w:asciiTheme="majorBidi" w:hAnsiTheme="majorBidi" w:cstheme="majorBidi"/>
          <w:sz w:val="24"/>
          <w:szCs w:val="24"/>
        </w:rPr>
        <w:t xml:space="preserve"> de chaque valeur </w:t>
      </w:r>
      <w:r w:rsidR="000F47D1">
        <w:rPr>
          <w:rFonts w:asciiTheme="majorBidi" w:hAnsiTheme="majorBidi" w:cstheme="majorBidi"/>
          <w:sz w:val="24"/>
          <w:szCs w:val="24"/>
        </w:rPr>
        <w:t xml:space="preserve">de la matrice </w:t>
      </w:r>
      <w:r>
        <w:rPr>
          <w:rFonts w:asciiTheme="majorBidi" w:hAnsiTheme="majorBidi" w:cstheme="majorBidi"/>
          <w:sz w:val="24"/>
          <w:szCs w:val="24"/>
        </w:rPr>
        <w:t>selon les stratégies suivantes</w:t>
      </w:r>
    </w:p>
    <w:p w:rsidR="00E9247C" w:rsidRDefault="000F47D1" w:rsidP="000F47D1">
      <w:pPr>
        <w:pStyle w:val="Paragraphedeliste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a fréquence est déterminée par</w:t>
      </w:r>
      <w:r w:rsidR="00E9247C">
        <w:rPr>
          <w:rFonts w:asciiTheme="majorBidi" w:hAnsiTheme="majorBidi" w:cstheme="majorBidi"/>
          <w:sz w:val="24"/>
          <w:szCs w:val="24"/>
        </w:rPr>
        <w:t xml:space="preserve"> le nombre d’occurrence sur toute la matrice</w:t>
      </w:r>
      <w:r>
        <w:rPr>
          <w:rFonts w:asciiTheme="majorBidi" w:hAnsiTheme="majorBidi" w:cstheme="majorBidi"/>
          <w:sz w:val="24"/>
          <w:szCs w:val="24"/>
        </w:rPr>
        <w:t>. Exemple la fréquence de la valeur 12 est 3.</w:t>
      </w:r>
    </w:p>
    <w:p w:rsidR="000F47D1" w:rsidRDefault="000F47D1" w:rsidP="000F47D1">
      <w:pPr>
        <w:pStyle w:val="Paragraphedeliste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La fréquence est déduite du </w:t>
      </w:r>
      <w:r w:rsidR="00E9247C">
        <w:rPr>
          <w:rFonts w:asciiTheme="majorBidi" w:hAnsiTheme="majorBidi" w:cstheme="majorBidi"/>
          <w:sz w:val="24"/>
          <w:szCs w:val="24"/>
        </w:rPr>
        <w:t>nombre d’occurrence par ligne</w:t>
      </w:r>
      <w:r>
        <w:rPr>
          <w:rFonts w:asciiTheme="majorBidi" w:hAnsiTheme="majorBidi" w:cstheme="majorBidi"/>
          <w:sz w:val="24"/>
          <w:szCs w:val="24"/>
        </w:rPr>
        <w:t xml:space="preserve">.  Par exemple pour la valeur 12 </w:t>
      </w:r>
    </w:p>
    <w:tbl>
      <w:tblPr>
        <w:tblStyle w:val="Grilledutableau"/>
        <w:tblW w:w="0" w:type="auto"/>
        <w:tblInd w:w="720" w:type="dxa"/>
        <w:tblLook w:val="04A0" w:firstRow="1" w:lastRow="0" w:firstColumn="1" w:lastColumn="0" w:noHBand="0" w:noVBand="1"/>
      </w:tblPr>
      <w:tblGrid>
        <w:gridCol w:w="1322"/>
        <w:gridCol w:w="336"/>
        <w:gridCol w:w="336"/>
        <w:gridCol w:w="336"/>
        <w:gridCol w:w="336"/>
        <w:gridCol w:w="336"/>
        <w:gridCol w:w="1613"/>
      </w:tblGrid>
      <w:tr w:rsidR="000F47D1" w:rsidTr="000F47D1">
        <w:tc>
          <w:tcPr>
            <w:tcW w:w="0" w:type="auto"/>
          </w:tcPr>
          <w:p w:rsidR="000F47D1" w:rsidRDefault="000F47D1" w:rsidP="000F47D1">
            <w:pPr>
              <w:pStyle w:val="Paragraphedeliste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N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ligne </w:t>
            </w:r>
          </w:p>
        </w:tc>
        <w:tc>
          <w:tcPr>
            <w:tcW w:w="0" w:type="auto"/>
          </w:tcPr>
          <w:p w:rsidR="000F47D1" w:rsidRDefault="000F47D1" w:rsidP="000F47D1">
            <w:pPr>
              <w:pStyle w:val="Paragraphedeliste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0" w:type="auto"/>
          </w:tcPr>
          <w:p w:rsidR="000F47D1" w:rsidRDefault="000F47D1" w:rsidP="000F47D1">
            <w:pPr>
              <w:pStyle w:val="Paragraphedeliste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:rsidR="000F47D1" w:rsidRDefault="000F47D1" w:rsidP="000F47D1">
            <w:pPr>
              <w:pStyle w:val="Paragraphedeliste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0F47D1" w:rsidRDefault="000F47D1" w:rsidP="000F47D1">
            <w:pPr>
              <w:pStyle w:val="Paragraphedeliste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:rsidR="000F47D1" w:rsidRDefault="000F47D1" w:rsidP="000F47D1">
            <w:pPr>
              <w:pStyle w:val="Paragraphedeliste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:rsidR="000F47D1" w:rsidRDefault="000F47D1" w:rsidP="000F47D1">
            <w:pPr>
              <w:pStyle w:val="Paragraphedeliste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réquence</w:t>
            </w:r>
          </w:p>
        </w:tc>
      </w:tr>
      <w:tr w:rsidR="000F47D1" w:rsidTr="000F47D1">
        <w:tc>
          <w:tcPr>
            <w:tcW w:w="0" w:type="auto"/>
          </w:tcPr>
          <w:p w:rsidR="000F47D1" w:rsidRDefault="000F47D1" w:rsidP="000F47D1">
            <w:pPr>
              <w:pStyle w:val="Paragraphedeliste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Occurrence </w:t>
            </w:r>
          </w:p>
        </w:tc>
        <w:tc>
          <w:tcPr>
            <w:tcW w:w="0" w:type="auto"/>
          </w:tcPr>
          <w:p w:rsidR="000F47D1" w:rsidRDefault="000F47D1" w:rsidP="000F47D1">
            <w:pPr>
              <w:pStyle w:val="Paragraphedeliste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0F47D1" w:rsidRDefault="000F47D1" w:rsidP="000F47D1">
            <w:pPr>
              <w:pStyle w:val="Paragraphedeliste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0" w:type="auto"/>
          </w:tcPr>
          <w:p w:rsidR="000F47D1" w:rsidRDefault="000F47D1" w:rsidP="000F47D1">
            <w:pPr>
              <w:pStyle w:val="Paragraphedeliste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:rsidR="000F47D1" w:rsidRDefault="000F47D1" w:rsidP="000F47D1">
            <w:pPr>
              <w:pStyle w:val="Paragraphedeliste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0" w:type="auto"/>
          </w:tcPr>
          <w:p w:rsidR="000F47D1" w:rsidRDefault="000F47D1" w:rsidP="000F47D1">
            <w:pPr>
              <w:pStyle w:val="Paragraphedeliste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0" w:type="auto"/>
          </w:tcPr>
          <w:p w:rsidR="000F47D1" w:rsidRDefault="000F47D1" w:rsidP="000F47D1">
            <w:pPr>
              <w:pStyle w:val="Paragraphedeliste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+0+1+0+0=3</w:t>
            </w:r>
          </w:p>
        </w:tc>
      </w:tr>
    </w:tbl>
    <w:p w:rsidR="00E9247C" w:rsidRPr="00E9247C" w:rsidRDefault="00B0358F" w:rsidP="00E9247C">
      <w:pPr>
        <w:pStyle w:val="Paragraphedeliste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a fréquence est déterminée par u</w:t>
      </w:r>
      <w:bookmarkStart w:id="0" w:name="_GoBack"/>
      <w:bookmarkEnd w:id="0"/>
      <w:r w:rsidR="000F47D1">
        <w:rPr>
          <w:rFonts w:asciiTheme="majorBidi" w:hAnsiTheme="majorBidi" w:cstheme="majorBidi"/>
          <w:sz w:val="24"/>
          <w:szCs w:val="24"/>
        </w:rPr>
        <w:t>ne stratégie de votre choix</w:t>
      </w:r>
      <w:r w:rsidR="00E9247C">
        <w:rPr>
          <w:rFonts w:asciiTheme="majorBidi" w:hAnsiTheme="majorBidi" w:cstheme="majorBidi"/>
          <w:sz w:val="24"/>
          <w:szCs w:val="24"/>
        </w:rPr>
        <w:t xml:space="preserve"> </w:t>
      </w:r>
    </w:p>
    <w:p w:rsidR="007F7A88" w:rsidRPr="00722A16" w:rsidRDefault="007F7A88">
      <w:pPr>
        <w:rPr>
          <w:rFonts w:asciiTheme="majorBidi" w:hAnsiTheme="majorBidi" w:cstheme="majorBidi"/>
          <w:sz w:val="24"/>
          <w:szCs w:val="24"/>
        </w:rPr>
      </w:pPr>
    </w:p>
    <w:p w:rsidR="007F7A88" w:rsidRPr="00722A16" w:rsidRDefault="007F7A88">
      <w:pPr>
        <w:rPr>
          <w:rFonts w:asciiTheme="majorBidi" w:hAnsiTheme="majorBidi" w:cstheme="majorBidi"/>
          <w:sz w:val="24"/>
          <w:szCs w:val="24"/>
        </w:rPr>
      </w:pPr>
    </w:p>
    <w:sectPr w:rsidR="007F7A88" w:rsidRPr="00722A16" w:rsidSect="000F47D1">
      <w:pgSz w:w="11906" w:h="16838"/>
      <w:pgMar w:top="568" w:right="1416" w:bottom="1417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8F34C0"/>
    <w:multiLevelType w:val="hybridMultilevel"/>
    <w:tmpl w:val="D01C66E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011FB"/>
    <w:multiLevelType w:val="hybridMultilevel"/>
    <w:tmpl w:val="05562AE8"/>
    <w:lvl w:ilvl="0" w:tplc="DE8A0A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E4F04"/>
    <w:multiLevelType w:val="hybridMultilevel"/>
    <w:tmpl w:val="F8BC0AC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620DA5"/>
    <w:multiLevelType w:val="hybridMultilevel"/>
    <w:tmpl w:val="3F28311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xMDa2NLM0NrW0NDJW0lEKTi0uzszPAykwrAUALs1YhywAAAA="/>
  </w:docVars>
  <w:rsids>
    <w:rsidRoot w:val="007F7A88"/>
    <w:rsid w:val="000F47D1"/>
    <w:rsid w:val="00237B5C"/>
    <w:rsid w:val="00337B74"/>
    <w:rsid w:val="00384858"/>
    <w:rsid w:val="00393C71"/>
    <w:rsid w:val="00521150"/>
    <w:rsid w:val="006C35FF"/>
    <w:rsid w:val="00722A16"/>
    <w:rsid w:val="007F7A88"/>
    <w:rsid w:val="008538E5"/>
    <w:rsid w:val="00B0358F"/>
    <w:rsid w:val="00B86575"/>
    <w:rsid w:val="00CC6405"/>
    <w:rsid w:val="00D10DFE"/>
    <w:rsid w:val="00E9247C"/>
    <w:rsid w:val="00F56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D6E9BDE-19DE-44CF-AD1B-4075600DB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6405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7F7A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F7A88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59"/>
    <w:rsid w:val="006C35F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re">
    <w:name w:val="Title"/>
    <w:basedOn w:val="Normal"/>
    <w:link w:val="TitreCar"/>
    <w:qFormat/>
    <w:rsid w:val="006C35FF"/>
    <w:pPr>
      <w:spacing w:after="0" w:line="240" w:lineRule="auto"/>
      <w:jc w:val="center"/>
    </w:pPr>
    <w:rPr>
      <w:rFonts w:ascii="Arial Black" w:eastAsia="Times New Roman" w:hAnsi="Arial Black" w:cs="Times New Roman"/>
      <w:sz w:val="32"/>
      <w:szCs w:val="32"/>
      <w:lang w:eastAsia="fr-FR"/>
    </w:rPr>
  </w:style>
  <w:style w:type="character" w:customStyle="1" w:styleId="TitreCar">
    <w:name w:val="Titre Car"/>
    <w:basedOn w:val="Policepardfaut"/>
    <w:link w:val="Titre"/>
    <w:rsid w:val="006C35FF"/>
    <w:rPr>
      <w:rFonts w:ascii="Arial Black" w:eastAsia="Times New Roman" w:hAnsi="Arial Black" w:cs="Times New Roman"/>
      <w:sz w:val="32"/>
      <w:szCs w:val="32"/>
      <w:lang w:eastAsia="fr-FR"/>
    </w:rPr>
  </w:style>
  <w:style w:type="paragraph" w:styleId="Paragraphedeliste">
    <w:name w:val="List Paragraph"/>
    <w:basedOn w:val="Normal"/>
    <w:uiPriority w:val="34"/>
    <w:qFormat/>
    <w:rsid w:val="00F567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16</Words>
  <Characters>641</Characters>
  <Application>Microsoft Office Word</Application>
  <DocSecurity>0</DocSecurity>
  <Lines>5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lem</dc:creator>
  <cp:lastModifiedBy>Compte Microsoft</cp:lastModifiedBy>
  <cp:revision>3</cp:revision>
  <dcterms:created xsi:type="dcterms:W3CDTF">2021-01-31T20:30:00Z</dcterms:created>
  <dcterms:modified xsi:type="dcterms:W3CDTF">2021-01-31T20:51:00Z</dcterms:modified>
</cp:coreProperties>
</file>